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126AC" w14:textId="1CC8F83E" w:rsidR="003C7C16" w:rsidRPr="00F35BD1" w:rsidRDefault="003C7C16" w:rsidP="3CE7F558">
      <w:pPr>
        <w:rPr>
          <w:rFonts w:ascii="Times New Roman" w:hAnsi="Times New Roman" w:cs="Times New Roman"/>
          <w:sz w:val="24"/>
          <w:szCs w:val="24"/>
        </w:rPr>
      </w:pPr>
      <w:r w:rsidRPr="3CE7F558">
        <w:rPr>
          <w:rFonts w:ascii="Times New Roman" w:hAnsi="Times New Roman" w:cs="Times New Roman"/>
          <w:sz w:val="24"/>
          <w:szCs w:val="24"/>
        </w:rPr>
        <w:t xml:space="preserve">Ex. No.:   </w:t>
      </w:r>
      <w:r w:rsidR="00CF329A">
        <w:rPr>
          <w:rFonts w:ascii="Times New Roman" w:hAnsi="Times New Roman" w:cs="Times New Roman"/>
          <w:sz w:val="24"/>
          <w:szCs w:val="24"/>
        </w:rPr>
        <w:t>3</w:t>
      </w:r>
      <w:r w:rsidRPr="3CE7F558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Date:</w:t>
      </w:r>
      <w:r w:rsidR="00AA682D" w:rsidRPr="3CE7F558">
        <w:rPr>
          <w:rFonts w:ascii="Times New Roman" w:hAnsi="Times New Roman" w:cs="Times New Roman"/>
          <w:sz w:val="24"/>
          <w:szCs w:val="24"/>
        </w:rPr>
        <w:t xml:space="preserve"> </w:t>
      </w:r>
      <w:r w:rsidR="00CF329A">
        <w:rPr>
          <w:rFonts w:ascii="Times New Roman" w:hAnsi="Times New Roman" w:cs="Times New Roman"/>
          <w:sz w:val="24"/>
          <w:szCs w:val="24"/>
        </w:rPr>
        <w:t>16-02-2022</w:t>
      </w:r>
    </w:p>
    <w:p w14:paraId="172D32FF" w14:textId="60DA0F59" w:rsidR="003C7C16" w:rsidRDefault="003C7C16">
      <w:pPr>
        <w:rPr>
          <w:rFonts w:ascii="Times New Roman" w:hAnsi="Times New Roman" w:cs="Times New Roman"/>
          <w:sz w:val="24"/>
          <w:szCs w:val="24"/>
        </w:rPr>
      </w:pPr>
    </w:p>
    <w:p w14:paraId="37F7CA90" w14:textId="77777777" w:rsidR="00CF329A" w:rsidRPr="00896749" w:rsidRDefault="003C7C16" w:rsidP="00CF329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96749">
        <w:rPr>
          <w:rFonts w:ascii="Times New Roman" w:hAnsi="Times New Roman" w:cs="Times New Roman"/>
          <w:b/>
          <w:bCs/>
          <w:sz w:val="24"/>
          <w:szCs w:val="24"/>
        </w:rPr>
        <w:t>Problem statement:</w:t>
      </w:r>
      <w:r w:rsidR="00AA682D" w:rsidRPr="0089674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92BFEC1" w14:textId="433734F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 xml:space="preserve">Write programs in Java to create three-tier applications using JSP and Databases </w:t>
      </w:r>
    </w:p>
    <w:p w14:paraId="77D8E523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1. for conducting on-line examination.</w:t>
      </w:r>
    </w:p>
    <w:p w14:paraId="39A3D017" w14:textId="6C59ABC8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2. for displaying student mark list. Assume that student information is available in database which has been stored in a database server.</w:t>
      </w:r>
    </w:p>
    <w:p w14:paraId="5C72CE55" w14:textId="091D7020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  <w:u w:val="single"/>
        </w:rPr>
      </w:pPr>
      <w:r w:rsidRPr="00CF329A">
        <w:rPr>
          <w:rFonts w:ascii="Times New Roman" w:hAnsi="Times New Roman" w:cs="Times New Roman"/>
          <w:sz w:val="24"/>
          <w:szCs w:val="24"/>
          <w:u w:val="single"/>
        </w:rPr>
        <w:t>I</w:t>
      </w:r>
      <w:r>
        <w:rPr>
          <w:rFonts w:ascii="Times New Roman" w:hAnsi="Times New Roman" w:cs="Times New Roman"/>
          <w:sz w:val="24"/>
          <w:szCs w:val="24"/>
          <w:u w:val="single"/>
        </w:rPr>
        <w:t>.</w:t>
      </w:r>
      <w:r w:rsidRPr="00CF329A">
        <w:rPr>
          <w:rFonts w:ascii="Times New Roman" w:hAnsi="Times New Roman" w:cs="Times New Roman"/>
          <w:sz w:val="24"/>
          <w:szCs w:val="24"/>
          <w:u w:val="single"/>
        </w:rPr>
        <w:t xml:space="preserve"> Procedure for creating design of client and server program </w:t>
      </w:r>
    </w:p>
    <w:p w14:paraId="3B6273C3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1. Design the HTML page (Exam_Client.html) with the following</w:t>
      </w:r>
    </w:p>
    <w:p w14:paraId="4AFFD45C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F329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F329A">
        <w:rPr>
          <w:rFonts w:ascii="Times New Roman" w:hAnsi="Times New Roman" w:cs="Times New Roman"/>
          <w:sz w:val="24"/>
          <w:szCs w:val="24"/>
        </w:rPr>
        <w:t>) Create a form to get the input from the user.</w:t>
      </w:r>
    </w:p>
    <w:p w14:paraId="5382A310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ii) Use radio buttons to make various options for the questions.</w:t>
      </w:r>
    </w:p>
    <w:p w14:paraId="55B68E41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iii) Set the URL of the server (</w:t>
      </w:r>
      <w:proofErr w:type="spellStart"/>
      <w:r w:rsidRPr="00CF329A">
        <w:rPr>
          <w:rFonts w:ascii="Times New Roman" w:hAnsi="Times New Roman" w:cs="Times New Roman"/>
          <w:sz w:val="24"/>
          <w:szCs w:val="24"/>
        </w:rPr>
        <w:t>Exam_Server.jsp</w:t>
      </w:r>
      <w:proofErr w:type="spellEnd"/>
      <w:r w:rsidRPr="00CF329A">
        <w:rPr>
          <w:rFonts w:ascii="Times New Roman" w:hAnsi="Times New Roman" w:cs="Times New Roman"/>
          <w:sz w:val="24"/>
          <w:szCs w:val="24"/>
        </w:rPr>
        <w:t>) as the value of the action attribute.</w:t>
      </w:r>
    </w:p>
    <w:p w14:paraId="577C2D9A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iv) Use submit button to invoke the server and send the form data to the server.</w:t>
      </w:r>
    </w:p>
    <w:p w14:paraId="51EE4C8E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2. Create the JSP file with the following</w:t>
      </w:r>
    </w:p>
    <w:p w14:paraId="3DFBB4BC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CF329A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F329A">
        <w:rPr>
          <w:rFonts w:ascii="Times New Roman" w:hAnsi="Times New Roman" w:cs="Times New Roman"/>
          <w:sz w:val="24"/>
          <w:szCs w:val="24"/>
        </w:rPr>
        <w:t>) Read the input from the client.</w:t>
      </w:r>
    </w:p>
    <w:p w14:paraId="7C515F45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ii) Retrieve the answers from the database.</w:t>
      </w:r>
    </w:p>
    <w:p w14:paraId="58C0C523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iii) Match the answers from the user with the correct answers from the database table.</w:t>
      </w:r>
    </w:p>
    <w:p w14:paraId="7657BF48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iv) For each correct answer increment the mark by 1.</w:t>
      </w:r>
    </w:p>
    <w:p w14:paraId="1F5218C1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v) Server displays the mark and result to the client as a response.</w:t>
      </w:r>
    </w:p>
    <w:p w14:paraId="2B8C77A9" w14:textId="77777777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  <w:u w:val="single"/>
        </w:rPr>
      </w:pPr>
      <w:r w:rsidRPr="00CF329A">
        <w:rPr>
          <w:rFonts w:ascii="Times New Roman" w:hAnsi="Times New Roman" w:cs="Times New Roman"/>
          <w:sz w:val="24"/>
          <w:szCs w:val="24"/>
          <w:u w:val="single"/>
        </w:rPr>
        <w:t xml:space="preserve">II. Form Design </w:t>
      </w:r>
    </w:p>
    <w:p w14:paraId="1D640056" w14:textId="14C8B931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 xml:space="preserve">Step 1: Create a database in MS-Access or MySQL. For instance, you have to create a student database (min 15 students) in MS-Access or MySQL. Inside this database create a table with following fields. </w:t>
      </w:r>
    </w:p>
    <w:p w14:paraId="2935CBC2" w14:textId="0D7AE33C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>Step 2: Write a JSP document as following form format with style CSS format to conduct online exam</w:t>
      </w:r>
      <w:r w:rsidR="00AD39CD">
        <w:rPr>
          <w:rFonts w:ascii="Times New Roman" w:hAnsi="Times New Roman" w:cs="Times New Roman"/>
          <w:sz w:val="24"/>
          <w:szCs w:val="24"/>
        </w:rPr>
        <w:t xml:space="preserve"> </w:t>
      </w:r>
      <w:r w:rsidRPr="00CF329A">
        <w:rPr>
          <w:rFonts w:ascii="Times New Roman" w:hAnsi="Times New Roman" w:cs="Times New Roman"/>
          <w:sz w:val="24"/>
          <w:szCs w:val="24"/>
        </w:rPr>
        <w:t>and Validation (The form validation is also done in above JSP script)</w:t>
      </w:r>
    </w:p>
    <w:p w14:paraId="343010E2" w14:textId="0AE281EA" w:rsidR="00CF329A" w:rsidRPr="00CF329A" w:rsidRDefault="00CF329A" w:rsidP="00CF329A">
      <w:pPr>
        <w:rPr>
          <w:rFonts w:ascii="Times New Roman" w:hAnsi="Times New Roman" w:cs="Times New Roman"/>
          <w:sz w:val="24"/>
          <w:szCs w:val="24"/>
        </w:rPr>
      </w:pPr>
      <w:r w:rsidRPr="00CF329A">
        <w:rPr>
          <w:rFonts w:ascii="Times New Roman" w:hAnsi="Times New Roman" w:cs="Times New Roman"/>
          <w:sz w:val="24"/>
          <w:szCs w:val="24"/>
        </w:rPr>
        <w:t xml:space="preserve">Step3: After inputting the data appropriately, Click the finish button. And a Mark sheet will be displayed with style CSS format as follows and also update the table in database. </w:t>
      </w:r>
    </w:p>
    <w:p w14:paraId="5CE858A1" w14:textId="73753961" w:rsidR="3CE7F558" w:rsidRDefault="3CE7F558" w:rsidP="3CE7F558">
      <w:pPr>
        <w:rPr>
          <w:rFonts w:ascii="Times New Roman" w:hAnsi="Times New Roman" w:cs="Times New Roman"/>
          <w:sz w:val="24"/>
          <w:szCs w:val="24"/>
        </w:rPr>
      </w:pPr>
    </w:p>
    <w:p w14:paraId="7327415C" w14:textId="440361D4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</w:p>
    <w:p w14:paraId="50CCE226" w14:textId="5F0CA75E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</w:p>
    <w:p w14:paraId="037D99A5" w14:textId="77777777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</w:p>
    <w:p w14:paraId="11E86D48" w14:textId="35417CEA" w:rsidR="003C7C16" w:rsidRPr="006136CF" w:rsidRDefault="003C7C16" w:rsidP="3CE7F558">
      <w:pPr>
        <w:rPr>
          <w:rFonts w:ascii="Times New Roman" w:hAnsi="Times New Roman" w:cs="Times New Roman"/>
          <w:sz w:val="24"/>
          <w:szCs w:val="24"/>
        </w:rPr>
      </w:pPr>
      <w:r w:rsidRPr="3CE7F558">
        <w:rPr>
          <w:rFonts w:ascii="Times New Roman" w:hAnsi="Times New Roman" w:cs="Times New Roman"/>
          <w:sz w:val="24"/>
          <w:szCs w:val="24"/>
        </w:rPr>
        <w:t>Design: (Block diagram)</w:t>
      </w:r>
    </w:p>
    <w:p w14:paraId="1CCCD60C" w14:textId="3E224298" w:rsidR="003C7C16" w:rsidRDefault="003C7C16"/>
    <w:p w14:paraId="500D3873" w14:textId="77777777" w:rsidR="00CF329A" w:rsidRPr="00602D59" w:rsidRDefault="00CF329A" w:rsidP="00CF329A">
      <w:pPr>
        <w:rPr>
          <w:rFonts w:ascii="Times New Roman" w:hAnsi="Times New Roman" w:cs="Times New Roman"/>
          <w:b/>
          <w:bCs/>
          <w:sz w:val="28"/>
        </w:rPr>
      </w:pPr>
      <w:r w:rsidRPr="00602D59">
        <w:rPr>
          <w:rFonts w:ascii="Times New Roman" w:hAnsi="Times New Roman" w:cs="Times New Roman"/>
          <w:b/>
          <w:bCs/>
          <w:sz w:val="28"/>
        </w:rPr>
        <w:t>Tool used:</w:t>
      </w:r>
    </w:p>
    <w:p w14:paraId="263B7795" w14:textId="77777777" w:rsidR="00CF329A" w:rsidRPr="00DA54D6" w:rsidRDefault="00CF329A" w:rsidP="00CF3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Apache Tomcat</w:t>
      </w:r>
    </w:p>
    <w:p w14:paraId="526766DE" w14:textId="77777777" w:rsidR="00CF329A" w:rsidRPr="00DA54D6" w:rsidRDefault="00CF329A" w:rsidP="00CF3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NetBeans IDE</w:t>
      </w:r>
    </w:p>
    <w:p w14:paraId="63E24763" w14:textId="77777777" w:rsidR="00CF329A" w:rsidRPr="00DA54D6" w:rsidRDefault="00CF329A" w:rsidP="00CF3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Java JDK</w:t>
      </w:r>
    </w:p>
    <w:p w14:paraId="7AD97AA7" w14:textId="77777777" w:rsidR="00CF329A" w:rsidRPr="00DA54D6" w:rsidRDefault="00CF329A" w:rsidP="00CF3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MySQL</w:t>
      </w:r>
    </w:p>
    <w:p w14:paraId="044342C5" w14:textId="5A068BAD" w:rsidR="00CF329A" w:rsidRPr="00DA54D6" w:rsidRDefault="00CF329A" w:rsidP="00CF3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>
        <w:rPr>
          <w:rFonts w:ascii="Times New Roman" w:hAnsi="Times New Roman" w:cs="Times New Roman"/>
          <w:sz w:val="24"/>
          <w:szCs w:val="32"/>
        </w:rPr>
        <w:t>JSP</w:t>
      </w:r>
    </w:p>
    <w:p w14:paraId="23653AD6" w14:textId="77777777" w:rsidR="00CF329A" w:rsidRPr="00DA54D6" w:rsidRDefault="00CF329A" w:rsidP="00CF3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HTML</w:t>
      </w:r>
    </w:p>
    <w:p w14:paraId="7D8EF137" w14:textId="77777777" w:rsidR="00CF329A" w:rsidRPr="00DA54D6" w:rsidRDefault="00CF329A" w:rsidP="00CF3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r w:rsidRPr="00DA54D6">
        <w:rPr>
          <w:rFonts w:ascii="Times New Roman" w:hAnsi="Times New Roman" w:cs="Times New Roman"/>
          <w:sz w:val="24"/>
          <w:szCs w:val="32"/>
        </w:rPr>
        <w:t>CSS</w:t>
      </w:r>
    </w:p>
    <w:p w14:paraId="6FC8C423" w14:textId="77777777" w:rsidR="00CF329A" w:rsidRPr="00DA54D6" w:rsidRDefault="00CF329A" w:rsidP="00CF32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32"/>
        </w:rPr>
      </w:pPr>
      <w:proofErr w:type="spellStart"/>
      <w:r w:rsidRPr="00DA54D6">
        <w:rPr>
          <w:rFonts w:ascii="Times New Roman" w:hAnsi="Times New Roman" w:cs="Times New Roman"/>
          <w:sz w:val="24"/>
          <w:szCs w:val="32"/>
        </w:rPr>
        <w:t>Javascript</w:t>
      </w:r>
      <w:proofErr w:type="spellEnd"/>
    </w:p>
    <w:p w14:paraId="5B02B104" w14:textId="77777777" w:rsidR="006128C3" w:rsidRDefault="006128C3">
      <w:pPr>
        <w:rPr>
          <w:rFonts w:ascii="Times New Roman" w:hAnsi="Times New Roman" w:cs="Times New Roman"/>
          <w:sz w:val="24"/>
          <w:szCs w:val="24"/>
        </w:rPr>
      </w:pPr>
    </w:p>
    <w:p w14:paraId="31A9B826" w14:textId="77777777" w:rsidR="006128C3" w:rsidRDefault="006128C3">
      <w:pPr>
        <w:rPr>
          <w:rFonts w:ascii="Times New Roman" w:hAnsi="Times New Roman" w:cs="Times New Roman"/>
          <w:sz w:val="24"/>
          <w:szCs w:val="24"/>
        </w:rPr>
      </w:pPr>
    </w:p>
    <w:p w14:paraId="68C15D0C" w14:textId="77777777" w:rsidR="006128C3" w:rsidRDefault="006128C3">
      <w:pPr>
        <w:rPr>
          <w:rFonts w:ascii="Times New Roman" w:hAnsi="Times New Roman" w:cs="Times New Roman"/>
          <w:sz w:val="24"/>
          <w:szCs w:val="24"/>
        </w:rPr>
      </w:pPr>
    </w:p>
    <w:p w14:paraId="250EE42E" w14:textId="62B23AD9" w:rsidR="00DD367E" w:rsidRDefault="003C7C16" w:rsidP="3CE7F558">
      <w:pPr>
        <w:rPr>
          <w:rFonts w:ascii="Times New Roman" w:hAnsi="Times New Roman" w:cs="Times New Roman"/>
          <w:sz w:val="24"/>
          <w:szCs w:val="24"/>
        </w:rPr>
      </w:pPr>
      <w:r w:rsidRPr="3CE7F558">
        <w:rPr>
          <w:rFonts w:ascii="Times New Roman" w:hAnsi="Times New Roman" w:cs="Times New Roman"/>
          <w:sz w:val="24"/>
          <w:szCs w:val="24"/>
        </w:rPr>
        <w:t>Code:</w:t>
      </w:r>
    </w:p>
    <w:p w14:paraId="6A88716B" w14:textId="336A1E5F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m:</w:t>
      </w:r>
    </w:p>
    <w:p w14:paraId="091BE128" w14:textId="6E93D4E1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9D7BFC0" wp14:editId="2C91C087">
            <wp:extent cx="5731510" cy="30714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AB3C6" w14:textId="66C2A2A2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</w:p>
    <w:p w14:paraId="53E6210E" w14:textId="5FE06A6F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653A23E" wp14:editId="233C6AF8">
            <wp:extent cx="5731510" cy="30714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002F6" w14:textId="6F6B8C9A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</w:p>
    <w:p w14:paraId="0BFDD3E7" w14:textId="7BA57860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1C01E05" wp14:editId="1B3281AD">
            <wp:extent cx="5731510" cy="30714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07F35D" w14:textId="74A6AF04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</w:p>
    <w:p w14:paraId="39952B28" w14:textId="2EF70732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FD0D8AD" wp14:editId="4FBD5F1F">
            <wp:extent cx="5731510" cy="30714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DBE852" w14:textId="0069C4B8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</w:p>
    <w:p w14:paraId="74AC6749" w14:textId="07EA771B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AD4E4EE" wp14:editId="30A6BE97">
            <wp:extent cx="5731510" cy="30714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80EE4" w14:textId="5FD25DD8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</w:p>
    <w:p w14:paraId="246705BB" w14:textId="7CABBD07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A64CBF8" wp14:editId="068A24A0">
            <wp:extent cx="5731510" cy="30714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7FAA81" w14:textId="5E25A78F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</w:p>
    <w:p w14:paraId="6599FE1A" w14:textId="5396DEBD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AD1D455" wp14:editId="6588FE76">
            <wp:extent cx="5731510" cy="307149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BEBC0" w14:textId="79482C8C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</w:p>
    <w:p w14:paraId="60E1E8F9" w14:textId="00AEC60A" w:rsidR="00CF329A" w:rsidRDefault="00CF329A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 </w:t>
      </w:r>
      <w:proofErr w:type="gramStart"/>
      <w:r>
        <w:rPr>
          <w:rFonts w:ascii="Times New Roman" w:hAnsi="Times New Roman" w:cs="Times New Roman"/>
          <w:sz w:val="24"/>
          <w:szCs w:val="24"/>
        </w:rPr>
        <w:t>Server(</w:t>
      </w:r>
      <w:proofErr w:type="gramEnd"/>
      <w:r w:rsidR="00AD39CD">
        <w:rPr>
          <w:rFonts w:ascii="Times New Roman" w:hAnsi="Times New Roman" w:cs="Times New Roman"/>
          <w:sz w:val="24"/>
          <w:szCs w:val="24"/>
        </w:rPr>
        <w:t xml:space="preserve">displays </w:t>
      </w:r>
      <w:proofErr w:type="spellStart"/>
      <w:r>
        <w:rPr>
          <w:rFonts w:ascii="Times New Roman" w:hAnsi="Times New Roman" w:cs="Times New Roman"/>
          <w:sz w:val="24"/>
          <w:szCs w:val="24"/>
        </w:rPr>
        <w:t>Marklist</w:t>
      </w:r>
      <w:proofErr w:type="spellEnd"/>
      <w:r w:rsidR="00AD39CD">
        <w:rPr>
          <w:rFonts w:ascii="Times New Roman" w:hAnsi="Times New Roman" w:cs="Times New Roman"/>
          <w:sz w:val="24"/>
          <w:szCs w:val="24"/>
        </w:rPr>
        <w:t>) JSP:</w:t>
      </w:r>
    </w:p>
    <w:p w14:paraId="4BF01BA3" w14:textId="76E0394A" w:rsidR="00AD39CD" w:rsidRDefault="00AD39CD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26979E5" wp14:editId="39EDE7BE">
            <wp:extent cx="5731510" cy="30714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02C0D9" w14:textId="0487E584" w:rsidR="00AD39CD" w:rsidRDefault="00AD39CD" w:rsidP="3CE7F558">
      <w:pPr>
        <w:rPr>
          <w:rFonts w:ascii="Times New Roman" w:hAnsi="Times New Roman" w:cs="Times New Roman"/>
          <w:sz w:val="24"/>
          <w:szCs w:val="24"/>
        </w:rPr>
      </w:pPr>
    </w:p>
    <w:p w14:paraId="6C7CB0C6" w14:textId="45C569C8" w:rsidR="00AD39CD" w:rsidRDefault="00AD39CD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0AE21E7" wp14:editId="7A5C6617">
            <wp:extent cx="5731510" cy="30714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77E703" w14:textId="3D006134" w:rsidR="00AD39CD" w:rsidRDefault="00AD39CD" w:rsidP="3CE7F558">
      <w:pPr>
        <w:rPr>
          <w:rFonts w:ascii="Times New Roman" w:hAnsi="Times New Roman" w:cs="Times New Roman"/>
          <w:sz w:val="24"/>
          <w:szCs w:val="24"/>
        </w:rPr>
      </w:pPr>
    </w:p>
    <w:p w14:paraId="529DDA3C" w14:textId="03EEED21" w:rsidR="00AD39CD" w:rsidRPr="00F35BD1" w:rsidRDefault="00AD39CD" w:rsidP="3CE7F55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F17B478" wp14:editId="6CCC60B6">
            <wp:extent cx="5731510" cy="30714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7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5DD82" w14:textId="77777777" w:rsidR="003C7C16" w:rsidRDefault="003C7C16">
      <w:pPr>
        <w:rPr>
          <w:rFonts w:ascii="Times New Roman" w:hAnsi="Times New Roman" w:cs="Times New Roman"/>
          <w:sz w:val="24"/>
          <w:szCs w:val="24"/>
        </w:rPr>
      </w:pPr>
    </w:p>
    <w:p w14:paraId="6A5EE672" w14:textId="55BB9215" w:rsidR="003C7C16" w:rsidRDefault="003C7C16">
      <w:pPr>
        <w:rPr>
          <w:rFonts w:ascii="Times New Roman" w:hAnsi="Times New Roman" w:cs="Times New Roman"/>
          <w:sz w:val="24"/>
          <w:szCs w:val="24"/>
        </w:rPr>
      </w:pPr>
    </w:p>
    <w:p w14:paraId="17E01456" w14:textId="5AD9078B" w:rsidR="003C7C16" w:rsidRDefault="3CE7F558">
      <w:pPr>
        <w:rPr>
          <w:rFonts w:ascii="Times New Roman" w:hAnsi="Times New Roman" w:cs="Times New Roman"/>
          <w:sz w:val="24"/>
          <w:szCs w:val="24"/>
        </w:rPr>
      </w:pPr>
      <w:r w:rsidRPr="3CE7F558">
        <w:rPr>
          <w:rFonts w:ascii="Times New Roman" w:hAnsi="Times New Roman" w:cs="Times New Roman"/>
          <w:sz w:val="24"/>
          <w:szCs w:val="24"/>
        </w:rPr>
        <w:t>Screenshots of application:</w:t>
      </w:r>
    </w:p>
    <w:p w14:paraId="53033477" w14:textId="547DDA49" w:rsidR="00AD39CD" w:rsidRDefault="00AD39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base structure:</w:t>
      </w:r>
    </w:p>
    <w:p w14:paraId="7B2C0C64" w14:textId="01C587E4" w:rsidR="00AD39CD" w:rsidRDefault="00AD39C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5BA62C6" wp14:editId="70891EF6">
            <wp:extent cx="5731510" cy="32238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F7D94" w14:textId="5775C5F7" w:rsidR="00AD39CD" w:rsidRDefault="00AD39CD">
      <w:pPr>
        <w:rPr>
          <w:rFonts w:ascii="Times New Roman" w:hAnsi="Times New Roman" w:cs="Times New Roman"/>
          <w:sz w:val="24"/>
          <w:szCs w:val="24"/>
        </w:rPr>
      </w:pPr>
    </w:p>
    <w:p w14:paraId="5C3885A5" w14:textId="7F6C00E0" w:rsidR="00AD39CD" w:rsidRDefault="00AD39CD">
      <w:pPr>
        <w:rPr>
          <w:rFonts w:ascii="Times New Roman" w:hAnsi="Times New Roman" w:cs="Times New Roman"/>
          <w:sz w:val="24"/>
          <w:szCs w:val="24"/>
        </w:rPr>
      </w:pPr>
    </w:p>
    <w:p w14:paraId="78B57CEA" w14:textId="77777777" w:rsidR="00AD39CD" w:rsidRDefault="00AD39CD">
      <w:pPr>
        <w:rPr>
          <w:rFonts w:ascii="Times New Roman" w:hAnsi="Times New Roman" w:cs="Times New Roman"/>
          <w:sz w:val="24"/>
          <w:szCs w:val="24"/>
        </w:rPr>
      </w:pPr>
    </w:p>
    <w:p w14:paraId="62699166" w14:textId="77777777" w:rsidR="00AD39CD" w:rsidRDefault="00AD39CD">
      <w:pPr>
        <w:rPr>
          <w:rFonts w:ascii="Times New Roman" w:hAnsi="Times New Roman" w:cs="Times New Roman"/>
          <w:sz w:val="24"/>
          <w:szCs w:val="24"/>
        </w:rPr>
      </w:pPr>
    </w:p>
    <w:p w14:paraId="6D6A8DD4" w14:textId="65860B3A" w:rsidR="00AD39CD" w:rsidRDefault="00AD39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nswers Table:</w:t>
      </w:r>
    </w:p>
    <w:p w14:paraId="0B88A9E9" w14:textId="06FBF463" w:rsidR="00AD39CD" w:rsidRDefault="00AD39C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53C5AB0" wp14:editId="2EABA0F1">
            <wp:extent cx="5731510" cy="322389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B36E3" w14:textId="6E56DF71" w:rsidR="00AD39CD" w:rsidRDefault="00AD39CD">
      <w:pPr>
        <w:rPr>
          <w:rFonts w:ascii="Times New Roman" w:hAnsi="Times New Roman" w:cs="Times New Roman"/>
          <w:sz w:val="24"/>
          <w:szCs w:val="24"/>
        </w:rPr>
      </w:pPr>
    </w:p>
    <w:p w14:paraId="15C6F0D5" w14:textId="60B0BF78" w:rsidR="00AD39CD" w:rsidRDefault="00AD39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s Table:</w:t>
      </w:r>
    </w:p>
    <w:p w14:paraId="77AE4132" w14:textId="4AE527DE" w:rsidR="00ED339E" w:rsidRDefault="00ED339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170C242" wp14:editId="745346B7">
            <wp:extent cx="5731510" cy="32238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5EDFD" w14:textId="77777777" w:rsidR="00AD39CD" w:rsidRDefault="00AD39CD">
      <w:pPr>
        <w:rPr>
          <w:rFonts w:ascii="Times New Roman" w:hAnsi="Times New Roman" w:cs="Times New Roman"/>
          <w:sz w:val="24"/>
          <w:szCs w:val="24"/>
        </w:rPr>
      </w:pPr>
    </w:p>
    <w:p w14:paraId="7ED7A95B" w14:textId="42476953" w:rsidR="00AD39CD" w:rsidRDefault="00AD39C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77914EC" wp14:editId="49E3C69E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06B65" w14:textId="688EBC5A" w:rsidR="00AD39CD" w:rsidRDefault="00AD39CD">
      <w:pPr>
        <w:rPr>
          <w:rFonts w:ascii="Times New Roman" w:hAnsi="Times New Roman" w:cs="Times New Roman"/>
          <w:sz w:val="24"/>
          <w:szCs w:val="24"/>
        </w:rPr>
      </w:pPr>
    </w:p>
    <w:p w14:paraId="46DCB2A5" w14:textId="56B642F5" w:rsidR="00AD39CD" w:rsidRDefault="00AD39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ing previous from first question:</w:t>
      </w:r>
    </w:p>
    <w:p w14:paraId="29338467" w14:textId="5A7FA234" w:rsidR="00AD39CD" w:rsidRDefault="00AD39C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D3D374F" wp14:editId="1EF2DCCD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E8F70" w14:textId="3965DC8E" w:rsidR="00AD39CD" w:rsidRDefault="00AD39CD">
      <w:pPr>
        <w:rPr>
          <w:rFonts w:ascii="Times New Roman" w:hAnsi="Times New Roman" w:cs="Times New Roman"/>
          <w:sz w:val="24"/>
          <w:szCs w:val="24"/>
        </w:rPr>
      </w:pPr>
    </w:p>
    <w:p w14:paraId="13CB0B41" w14:textId="6F7B8404" w:rsidR="00BC1779" w:rsidRDefault="00BC1779">
      <w:pPr>
        <w:rPr>
          <w:rFonts w:ascii="Times New Roman" w:hAnsi="Times New Roman" w:cs="Times New Roman"/>
          <w:sz w:val="24"/>
          <w:szCs w:val="24"/>
        </w:rPr>
      </w:pPr>
    </w:p>
    <w:p w14:paraId="708491A0" w14:textId="0ABDF14D" w:rsidR="00BC1779" w:rsidRDefault="00BC177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81D8D4D" wp14:editId="7ACE5E6E">
            <wp:extent cx="5731510" cy="322389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EBD1D" w14:textId="50B632E8" w:rsidR="00BC1779" w:rsidRDefault="00BC1779">
      <w:pPr>
        <w:rPr>
          <w:rFonts w:ascii="Times New Roman" w:hAnsi="Times New Roman" w:cs="Times New Roman"/>
          <w:sz w:val="24"/>
          <w:szCs w:val="24"/>
        </w:rPr>
      </w:pPr>
    </w:p>
    <w:p w14:paraId="510AA6AE" w14:textId="20A9367B" w:rsidR="00BC1779" w:rsidRDefault="00BC177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st taken by </w:t>
      </w:r>
      <w:proofErr w:type="gramStart"/>
      <w:r>
        <w:rPr>
          <w:rFonts w:ascii="Times New Roman" w:hAnsi="Times New Roman" w:cs="Times New Roman"/>
          <w:sz w:val="24"/>
          <w:szCs w:val="24"/>
        </w:rPr>
        <w:t>New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user:</w:t>
      </w:r>
    </w:p>
    <w:p w14:paraId="407661CC" w14:textId="160DA1EA" w:rsidR="00BC1779" w:rsidRDefault="00BC1779">
      <w:pPr>
        <w:rPr>
          <w:rFonts w:ascii="Times New Roman" w:hAnsi="Times New Roman" w:cs="Times New Roman"/>
          <w:sz w:val="24"/>
          <w:szCs w:val="24"/>
        </w:rPr>
      </w:pPr>
    </w:p>
    <w:p w14:paraId="24095A96" w14:textId="16FCB95F" w:rsidR="00BC1779" w:rsidRDefault="00BC177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F357D8B" wp14:editId="35E7C8E5">
            <wp:extent cx="5731510" cy="322389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602955" w14:textId="3208C7F7" w:rsidR="00A15B8A" w:rsidRDefault="00A15B8A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C4517A6" wp14:editId="5A70CC5A">
            <wp:extent cx="5731510" cy="322389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A94C3" w14:textId="5CD6A50D" w:rsidR="00BC1779" w:rsidRDefault="00BC1779">
      <w:pPr>
        <w:rPr>
          <w:rFonts w:ascii="Times New Roman" w:hAnsi="Times New Roman" w:cs="Times New Roman"/>
          <w:sz w:val="24"/>
          <w:szCs w:val="24"/>
        </w:rPr>
      </w:pPr>
    </w:p>
    <w:p w14:paraId="3186D910" w14:textId="169BDB49" w:rsidR="00BC1779" w:rsidRDefault="00BC1779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02EC1AF" wp14:editId="5842838F">
            <wp:extent cx="5731510" cy="322389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847BF" w14:textId="0069FD23" w:rsidR="00BC1779" w:rsidRDefault="00BC1779">
      <w:pPr>
        <w:rPr>
          <w:rFonts w:ascii="Times New Roman" w:hAnsi="Times New Roman" w:cs="Times New Roman"/>
          <w:sz w:val="24"/>
          <w:szCs w:val="24"/>
        </w:rPr>
      </w:pPr>
    </w:p>
    <w:p w14:paraId="7D20E41B" w14:textId="316F2747" w:rsidR="00BC1779" w:rsidRDefault="00BC177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 taken by existing user:</w:t>
      </w:r>
    </w:p>
    <w:p w14:paraId="1042AD22" w14:textId="09BCE00B" w:rsidR="00BC1779" w:rsidRDefault="00A15B8A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662AA74" wp14:editId="19666EFF">
            <wp:extent cx="5731510" cy="322389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BAA56" w14:textId="44F282C1" w:rsidR="00A15B8A" w:rsidRDefault="00A15B8A">
      <w:pPr>
        <w:rPr>
          <w:rFonts w:ascii="Times New Roman" w:hAnsi="Times New Roman" w:cs="Times New Roman"/>
          <w:sz w:val="24"/>
          <w:szCs w:val="24"/>
        </w:rPr>
      </w:pPr>
    </w:p>
    <w:p w14:paraId="268EF3F7" w14:textId="3D588623" w:rsidR="00A15B8A" w:rsidRDefault="00A15B8A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807D5DC" wp14:editId="54FB076B">
            <wp:extent cx="5731510" cy="322389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EC6A2" w14:textId="12B86200" w:rsidR="00A15B8A" w:rsidRDefault="00A15B8A">
      <w:pPr>
        <w:rPr>
          <w:rFonts w:ascii="Times New Roman" w:hAnsi="Times New Roman" w:cs="Times New Roman"/>
          <w:sz w:val="24"/>
          <w:szCs w:val="24"/>
        </w:rPr>
      </w:pPr>
    </w:p>
    <w:p w14:paraId="4694515F" w14:textId="1813FA7D" w:rsidR="00A15B8A" w:rsidRDefault="00A15B8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 taken by existing user but gives wrong name/roll number:</w:t>
      </w:r>
    </w:p>
    <w:p w14:paraId="517D563D" w14:textId="31D7DCDB" w:rsidR="00A15B8A" w:rsidRDefault="00A15B8A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3A16130" wp14:editId="54F40E5D">
            <wp:extent cx="5731510" cy="322389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08A96" w14:textId="254A16E0" w:rsidR="00A15B8A" w:rsidRDefault="00A15B8A">
      <w:pPr>
        <w:rPr>
          <w:rFonts w:ascii="Times New Roman" w:hAnsi="Times New Roman" w:cs="Times New Roman"/>
          <w:sz w:val="24"/>
          <w:szCs w:val="24"/>
        </w:rPr>
      </w:pPr>
    </w:p>
    <w:p w14:paraId="265C556F" w14:textId="2D1DDDC6" w:rsidR="00A15B8A" w:rsidRDefault="00A15B8A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49D3C30" wp14:editId="71A60E64">
            <wp:extent cx="5731510" cy="322389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82C5F" w14:textId="77777777" w:rsidR="00A15B8A" w:rsidRPr="003C7C16" w:rsidRDefault="00A15B8A">
      <w:pPr>
        <w:rPr>
          <w:rFonts w:ascii="Times New Roman" w:hAnsi="Times New Roman" w:cs="Times New Roman"/>
          <w:sz w:val="24"/>
          <w:szCs w:val="24"/>
        </w:rPr>
      </w:pPr>
    </w:p>
    <w:sectPr w:rsidR="00A15B8A" w:rsidRPr="003C7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B41282"/>
    <w:multiLevelType w:val="hybridMultilevel"/>
    <w:tmpl w:val="9724B4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MLI0NTUzMjY3szBX0lEKTi0uzszPAykwrAUAPNJNyCwAAAA="/>
  </w:docVars>
  <w:rsids>
    <w:rsidRoot w:val="003C7C16"/>
    <w:rsid w:val="000A4E12"/>
    <w:rsid w:val="001420D1"/>
    <w:rsid w:val="002E60C3"/>
    <w:rsid w:val="00337597"/>
    <w:rsid w:val="003C7C16"/>
    <w:rsid w:val="00476688"/>
    <w:rsid w:val="004C2411"/>
    <w:rsid w:val="006128C3"/>
    <w:rsid w:val="006136CF"/>
    <w:rsid w:val="00826FE5"/>
    <w:rsid w:val="00896749"/>
    <w:rsid w:val="009D19FB"/>
    <w:rsid w:val="00A15B8A"/>
    <w:rsid w:val="00AA682D"/>
    <w:rsid w:val="00AD39CD"/>
    <w:rsid w:val="00BC1779"/>
    <w:rsid w:val="00BF3AFC"/>
    <w:rsid w:val="00CF329A"/>
    <w:rsid w:val="00DD367E"/>
    <w:rsid w:val="00ED339E"/>
    <w:rsid w:val="00F35BD1"/>
    <w:rsid w:val="00F93600"/>
    <w:rsid w:val="00FB6A61"/>
    <w:rsid w:val="00FD4719"/>
    <w:rsid w:val="3CE7F558"/>
    <w:rsid w:val="526A5BF1"/>
    <w:rsid w:val="6144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21EB6"/>
  <w15:chartTrackingRefBased/>
  <w15:docId w15:val="{A0103916-E4D5-49C0-91E5-53B6EE1B0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CF32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7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4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3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4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77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57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82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4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20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8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8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7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9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63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1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5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customXml" Target="../customXml/item3.xml"/><Relationship Id="rId21" Type="http://schemas.openxmlformats.org/officeDocument/2006/relationships/image" Target="media/image14.png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BB79442E78324998F03D1BFBE444E3" ma:contentTypeVersion="7" ma:contentTypeDescription="Create a new document." ma:contentTypeScope="" ma:versionID="2f99b826867d4c00add0b9dfd3ba660c">
  <xsd:schema xmlns:xsd="http://www.w3.org/2001/XMLSchema" xmlns:xs="http://www.w3.org/2001/XMLSchema" xmlns:p="http://schemas.microsoft.com/office/2006/metadata/properties" xmlns:ns2="77a78612-01b3-41d9-9a67-4ad76070f3c1" targetNamespace="http://schemas.microsoft.com/office/2006/metadata/properties" ma:root="true" ma:fieldsID="ef18f35306203eb952b2d0d8ce250b3a" ns2:_="">
    <xsd:import namespace="77a78612-01b3-41d9-9a67-4ad76070f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a78612-01b3-41d9-9a67-4ad76070f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5817F6-87D2-4D17-B857-5D7F288A7D1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8A9463A-C18D-46F2-B89E-334103A4B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a78612-01b3-41d9-9a67-4ad76070f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E51D1C6-BE3A-4FAC-AA57-16C15EFE64C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3</Pages>
  <Words>325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hul naghul</dc:creator>
  <cp:keywords/>
  <dc:description/>
  <cp:lastModifiedBy>Haemanth V</cp:lastModifiedBy>
  <cp:revision>23</cp:revision>
  <dcterms:created xsi:type="dcterms:W3CDTF">2022-02-09T05:42:00Z</dcterms:created>
  <dcterms:modified xsi:type="dcterms:W3CDTF">2022-03-02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BB79442E78324998F03D1BFBE444E3</vt:lpwstr>
  </property>
</Properties>
</file>